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 บทที่ 5ใกล้แล้วใกasvล้เริ่มจะได้สร้างเว็บไซPygame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ีการทำโ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8-24T06:02:04Z</dcterms:created>
  <dcterms:modified xsi:type="dcterms:W3CDTF">2023-08-24T06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10.55 น.</vt:lpwstr>
  </property>
  <property fmtid="{D5CDD505-2E9C-101B-9397-08002B2CF9AE}" pid="3" name="subtitle">
    <vt:lpwstr/>
  </property>
</Properties>
</file>